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in</w:t>
      </w:r>
      <w:r>
        <w:t xml:space="preserve"> </w:t>
      </w:r>
      <w:r>
        <w:t xml:space="preserve">Ethiopia</w:t>
      </w:r>
      <w:r>
        <w:t xml:space="preserve"> </w:t>
      </w:r>
      <w:r>
        <w:t xml:space="preserve">Addis</w:t>
      </w:r>
      <w:r>
        <w:t xml:space="preserve"> </w:t>
      </w:r>
      <w:r>
        <w:t xml:space="preserve">Ababa</w:t>
      </w:r>
    </w:p>
    <w:bookmarkStart w:id="21" w:name="X17f4b0d27d86edb1327c293d6838a56fb042db1"/>
    <w:p>
      <w:pPr>
        <w:pStyle w:val="Heading1"/>
      </w:pPr>
      <w:r>
        <w:t xml:space="preserve">Scholarship Application Letter for Advanced Civil Engineering Studies in Ethiopia Addis Ababa</w:t>
      </w:r>
    </w:p>
    <w:p>
      <w:pPr>
        <w:pStyle w:val="FirstParagraph"/>
      </w:pPr>
      <w:r>
        <w:t xml:space="preserve">Date: October 26, 2023</w:t>
      </w:r>
    </w:p>
    <w:p>
      <w:pPr>
        <w:pStyle w:val="BodyText"/>
      </w:pPr>
      <w:r>
        <w:t xml:space="preserve">Scholarship Committee</w:t>
      </w:r>
    </w:p>
    <w:p>
      <w:pPr>
        <w:pStyle w:val="BodyText"/>
      </w:pPr>
      <w:r>
        <w:t xml:space="preserve">Global Infrastructure Advancement Scholarship Program</w:t>
      </w:r>
    </w:p>
    <w:p>
      <w:pPr>
        <w:pStyle w:val="BodyText"/>
      </w:pPr>
      <w:r>
        <w:t xml:space="preserve">123 Sustainable Development Avenue</w:t>
      </w:r>
    </w:p>
    <w:p>
      <w:pPr>
        <w:pStyle w:val="BodyText"/>
      </w:pPr>
      <w:r>
        <w:t xml:space="preserve">New York, NY 10001</w:t>
      </w:r>
    </w:p>
    <w:bookmarkStart w:id="20" w:name="X92f54b8354d80c1c323c9123e63e802812c6e24"/>
    <w:p>
      <w:pPr>
        <w:pStyle w:val="Heading2"/>
      </w:pPr>
      <w:r>
        <w:t xml:space="preserve">Subject: Formal Application for Scholarship Support to Pursue Master's in Civil Engineering at Addis Ababa University</w:t>
      </w:r>
    </w:p>
    <w:p>
      <w:pPr>
        <w:pStyle w:val="FirstParagraph"/>
      </w:pPr>
      <w:r>
        <w:t xml:space="preserve">To the Esteemed Members of the Scholarship Committee,</w:t>
      </w:r>
    </w:p>
    <w:p>
      <w:pPr>
        <w:pStyle w:val="BodyText"/>
      </w:pPr>
      <w:r>
        <w:t xml:space="preserve">I am writing this Scholarship Application Letter with profound enthusiasm to apply for your prestigious scholarship program, which will enable me to pursue a Master's degree in Civil Engineering at Addis Ababa University. As a dedicated Ethiopian student deeply committed to transforming the infrastructure landscape of my homeland, I believe this opportunity aligns perfectly with my academic trajectory and Ethiopia Addis Ababa's urgent development needs. My journey as an aspiring Civil Engineer has been shaped by witnessing firsthand the critical infrastructure gaps in our rapidly growing capital city, making this scholarship not merely an academic pursuit but a vital step toward national progress.</w:t>
      </w:r>
    </w:p>
    <w:p>
      <w:pPr>
        <w:pStyle w:val="BodyText"/>
      </w:pPr>
      <w:r>
        <w:t xml:space="preserve">I graduated with honors from Addis Ababa University's College of Engineering and Technology in 2021 with a Bachelor of Science in Civil Engineering, ranking among the top 5% of my cohort. My undergraduate thesis, "Sustainable Drainage Systems for Flood Mitigation in Addis Ababa's Urbanizing Periphery," directly addressed a pressing challenge: the city's annual flooding that displaces thousands and damages critical infrastructure like the Bole-Lideta highway and neighborhoods along the Akaki River. This project, conducted in collaboration with the Addis Ababa Water Supply Authority, earned me recognition from Ethiopia's Ministry of Water and Energy for its practical applicability to our capital city's most vulnerable areas. During my academic journey, I observed that while Addis Ababa expands at approximately 4% annually—adding over 100,000 new residents each year—the infrastructure development lags dangerously behind. As a Civil Engineer committed to serving Ethiopia's needs, I recognize that solving this gap requires advanced technical expertise in sustainable urban planning and resilient construction methodologies.</w:t>
      </w:r>
    </w:p>
    <w:p>
      <w:pPr>
        <w:pStyle w:val="BodyText"/>
      </w:pPr>
      <w:r>
        <w:t xml:space="preserve">My professional experience further solidifies my commitment to the field. For two years, I worked as a Site Engineer at Mekelle Construction Limited, where I managed the rehabilitation of Addis Ababa's deteriorating sewage networks in the Kirkos district. This role exposed me to systemic challenges: aging pipelines causing 30% water loss, inadequate stormwater management during rainy seasons (which inundate areas like Yeka and Kolfe-Keranio), and insufficient public infrastructure for expanding neighborhoods. I spearheaded a pilot project implementing permeable pavement solutions near the Addis Ababa International Airport's perimeter road, reducing localized flooding by 45% during heavy rains—a practical solution directly applicable to Ethiopia Addis Ababa's urban context. These experiences have cemented my resolve: I must deepen my expertise in geotechnical engineering and sustainable infrastructure design to address Ethiopia's unique challenges.</w:t>
      </w:r>
    </w:p>
    <w:p>
      <w:pPr>
        <w:pStyle w:val="BodyText"/>
      </w:pPr>
      <w:r>
        <w:t xml:space="preserve">It is precisely these challenges that motivate my pursuit of a Master's degree, which will equip me with advanced skills in structural analysis, computational modeling for earthquake-resistant structures (critical given Ethiopia's seismic vulnerability), and integrated water resource management. I have selected Addis Ababa University’s renowned Civil Engineering graduate program due to its emphasis on African contexts and partnerships with institutions like the Ethiopian Institute of Architecture, Building Construction &amp; City Development. My proposed research—“Optimizing Low-Cost, Climate-Resilient Housing Solutions for Informal Settlements in Addis Ababa”—directly responds to the city’s need for affordable housing amid rapid urbanization. The scholarship from your organization would alleviate the financial burden of international education fees (estimated at $12,000 annually), allowing me to focus entirely on research and collaboration with local agencies rather than seeking part-time employment that would distract from my academic mission.</w:t>
      </w:r>
    </w:p>
    <w:p>
      <w:pPr>
        <w:pStyle w:val="BodyText"/>
      </w:pPr>
      <w:r>
        <w:t xml:space="preserve">Why is this scholarship so critical for Ethiopia Addis Ababa? Consider this: 65% of Addis Ababa’s population lives in informal settlements with inadequate infrastructure, as reported by the World Bank. My master's research will produce actionable blueprints for modular housing units using locally sourced materials that withstand seismic activity while reducing construction costs by 25%. Upon graduation, I will return to Ethiopia to join the Addis Ababa City Administration's Urban Development Bureau, where I aim to implement these solutions in neighborhoods like Kality and Jemo. Furthermore, I plan to establish a mentorship program at Addis Ababa University for underprivileged students interested in Civil Engineering—a ripple effect that will multiply the scholarship’s impact across our community.</w:t>
      </w:r>
    </w:p>
    <w:p>
      <w:pPr>
        <w:pStyle w:val="BodyText"/>
      </w:pPr>
      <w:r>
        <w:t xml:space="preserve">My family's financial situation has made this educational pursuit particularly challenging. My parents, small-scale farmers from Oromia, have sacrificed immensely to support my education. After my father’s health crisis in 2020 (requiring costly hospitalization at Addis Ababa's Tikur Anbessa Hospital), our household income declined significantly. I supported myself through part-time work while studying—time that could have been spent developing critical research skills for Ethiopia's infrastructure needs. This scholarship would not only relieve my family’s burden but also affirm the value placed on investing in Ethiopian talent, ensuring that resources flow to homegrown solutions rather than external expertise.</w:t>
      </w:r>
    </w:p>
    <w:p>
      <w:pPr>
        <w:pStyle w:val="BodyText"/>
      </w:pPr>
      <w:r>
        <w:t xml:space="preserve">In conclusion, I am not merely applying for a scholarship; I am committing to become a transformative Civil Engineer dedicated to Ethiopia Addis Ababa’s sustainable growth. My academic record, professional experience addressing the city's infrastructure gaps, and clear post-graduation service plan demonstrate unwavering dedication. The Global Infrastructure Advancement Scholarship represents the catalyst I need to advance from an aspiring engineer into a leader who will build resilient roads, water systems, and housing for millions in Addis Ababa. I am prepared to contribute immediately upon returning home and pledge my work to Ethiopia's development goals as outlined in the Ethiopian Development Vision 2030.</w:t>
      </w:r>
    </w:p>
    <w:p>
      <w:pPr>
        <w:pStyle w:val="BodyText"/>
      </w:pPr>
      <w:r>
        <w:t xml:space="preserve">Thank you for considering this Scholarship Application Letter. I welcome the opportunity to discuss how my vision aligns with your mission during an interview at your convenience. My resume, academic transcripts, and letters of recommendation from Professor Selamawit Abebe (Head of Civil Engineering Department at Addis Ababa University) and Engineer Tadesse Girma (Director of Infrastructure Planning, Addis Ababa City Administration) are attached for your review.</w:t>
      </w:r>
    </w:p>
    <w:p>
      <w:pPr>
        <w:pStyle w:val="BodyText"/>
      </w:pPr>
      <w:r>
        <w:t xml:space="preserve">Sincerely,</w:t>
      </w:r>
    </w:p>
    <w:p>
      <w:pPr>
        <w:pStyle w:val="BodyText"/>
      </w:pPr>
      <w:r>
        <w:t xml:space="preserve">Abebe T. Demissie</w:t>
      </w:r>
    </w:p>
    <w:p>
      <w:pPr>
        <w:pStyle w:val="BodyText"/>
      </w:pPr>
      <w:r>
        <w:t xml:space="preserve">Phone: +251 912 345 678</w:t>
      </w:r>
    </w:p>
    <w:p>
      <w:pPr>
        <w:pStyle w:val="BodyText"/>
      </w:pPr>
      <w:r>
        <w:t xml:space="preserve">Email: abebe.demissie@aau.edu.et</w:t>
      </w:r>
    </w:p>
    <w:p>
      <w:pPr>
        <w:pStyle w:val="BodyText"/>
      </w:pPr>
      <w:r>
        <w:t xml:space="preserve">Student ID: AU-CE-2019-087</w:t>
      </w:r>
    </w:p>
    <w:p>
      <w:pPr>
        <w:pStyle w:val="BodyText"/>
      </w:pPr>
      <w:r>
        <w:t xml:space="preserve">This Scholarship Application Letter has been meticulously prepared to reflect the needs of Ethiopia Addis Ababa's infrastructure development. As a future Civil Engineer committed to serving our nation, I affirm that all information provided is accurate and that this scholarship will directly advance the sustainable progress of Addis Ababa and Ethiopi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ivil Engineer Position in Ethiopia Addis Ababa</dc:title>
  <dc:creator/>
  <cp:keywords/>
  <dcterms:created xsi:type="dcterms:W3CDTF">2025-12-08T06:26:16Z</dcterms:created>
  <dcterms:modified xsi:type="dcterms:W3CDTF">2025-12-08T06:26:16Z</dcterms:modified>
</cp:coreProperties>
</file>

<file path=docProps/custom.xml><?xml version="1.0" encoding="utf-8"?>
<Properties xmlns="http://schemas.openxmlformats.org/officeDocument/2006/custom-properties" xmlns:vt="http://schemas.openxmlformats.org/officeDocument/2006/docPropsVTypes"/>
</file>